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6C7F5" w14:textId="18D67702" w:rsidR="006B7603" w:rsidRDefault="001A705D" w:rsidP="006B76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msi Avinash Gunji</w:t>
      </w:r>
    </w:p>
    <w:p w14:paraId="4017A633" w14:textId="074A304E" w:rsidR="006B7603" w:rsidRPr="000F3F0E" w:rsidRDefault="000F3F0E" w:rsidP="006B760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F3F0E">
        <w:rPr>
          <w:rFonts w:ascii="inherit" w:eastAsia="Times New Roman" w:hAnsi="inherit" w:cs="Helvetica"/>
          <w:color w:val="000000"/>
          <w:sz w:val="23"/>
          <w:szCs w:val="23"/>
          <w:bdr w:val="none" w:sz="0" w:space="0" w:color="auto" w:frame="1"/>
          <w:lang w:bidi="hi-IN"/>
        </w:rPr>
        <w:t>Dr. Sophine Clachar</w:t>
      </w:r>
      <w:r>
        <w:rPr>
          <w:rFonts w:ascii="inherit" w:eastAsia="Times New Roman" w:hAnsi="inherit" w:cs="Helvetica"/>
          <w:color w:val="000000"/>
          <w:sz w:val="23"/>
          <w:szCs w:val="23"/>
          <w:bdr w:val="none" w:sz="0" w:space="0" w:color="auto" w:frame="1"/>
          <w:lang w:bidi="hi-IN"/>
        </w:rPr>
        <w:br/>
        <w:t>Data Mining 3010</w:t>
      </w:r>
    </w:p>
    <w:p w14:paraId="664FB67C" w14:textId="46CB4F27" w:rsidR="006B7603" w:rsidRDefault="006B7603" w:rsidP="006B760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idterm</w:t>
      </w:r>
      <w:r w:rsidR="00954B8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art</w:t>
      </w:r>
      <w:r w:rsidR="0008371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4</w:t>
      </w:r>
    </w:p>
    <w:p w14:paraId="1B18A996" w14:textId="77777777" w:rsidR="006B7603" w:rsidRDefault="006B7603" w:rsidP="006B7603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C2EA09B" w14:textId="7AD9A6E4" w:rsidR="006B7603" w:rsidRPr="006B7603" w:rsidRDefault="001A705D" w:rsidP="000F3F0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  <w:r w:rsidR="000F3F0E">
        <w:rPr>
          <w:rFonts w:ascii="Times New Roman" w:hAnsi="Times New Roman" w:cs="Times New Roman"/>
          <w:sz w:val="24"/>
          <w:szCs w:val="24"/>
        </w:rPr>
        <w:t xml:space="preserve">                   My Midterm Project was an interesting one I ever did. </w:t>
      </w:r>
      <w:r>
        <w:rPr>
          <w:rFonts w:ascii="Times New Roman" w:hAnsi="Times New Roman" w:cs="Times New Roman"/>
          <w:sz w:val="24"/>
          <w:szCs w:val="24"/>
        </w:rPr>
        <w:t xml:space="preserve">I think </w:t>
      </w:r>
      <w:r w:rsidR="000F3F0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ecision process was </w:t>
      </w:r>
      <w:r w:rsidR="000F3F0E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really interesting algorithm to know how the data is analyzed and puts out the conclusion. </w:t>
      </w:r>
      <w:r w:rsidR="000F3F0E">
        <w:rPr>
          <w:rFonts w:ascii="Times New Roman" w:hAnsi="Times New Roman" w:cs="Times New Roman"/>
          <w:sz w:val="24"/>
          <w:szCs w:val="24"/>
        </w:rPr>
        <w:t xml:space="preserve">However, I feel that there is some variance in what I expected. For example, there were some cases, where I gave banana a complete neutral since I wasn’t a fan of banana, but the conclusion wasn’t that great. Additionally, I think it depends on my own taste at that moment. Also, I like the chocolate the most any time. Consequently, I started to give likes on chocolate flavors. The JRip and J48 were kind of accurate and it was guessing my own taste, which is kind of interesting. I was expecting JRip to give an accurate result since it has a higher percentage in previous questions that I worked on. Shockingly, this came out to be less than J48. While it was almost 30 instances, the success rate of the classification of JRip was almost 50% of J48. Primarily I used only JRip and J48 are only methods that I dealt with, and excited to explore other methods as well. </w:t>
      </w:r>
      <w:r w:rsidR="00D924E6">
        <w:rPr>
          <w:rFonts w:ascii="Times New Roman" w:hAnsi="Times New Roman" w:cs="Times New Roman"/>
          <w:sz w:val="24"/>
          <w:szCs w:val="24"/>
        </w:rPr>
        <w:t xml:space="preserve">Also, not only about the efficiency of J48 and JRip, but I think </w:t>
      </w:r>
      <w:proofErr w:type="spellStart"/>
      <w:r w:rsidR="00D924E6">
        <w:rPr>
          <w:rFonts w:ascii="Times New Roman" w:hAnsi="Times New Roman" w:cs="Times New Roman"/>
          <w:sz w:val="24"/>
          <w:szCs w:val="24"/>
        </w:rPr>
        <w:t>its</w:t>
      </w:r>
      <w:proofErr w:type="spellEnd"/>
      <w:r w:rsidR="00D924E6">
        <w:rPr>
          <w:rFonts w:ascii="Times New Roman" w:hAnsi="Times New Roman" w:cs="Times New Roman"/>
          <w:sz w:val="24"/>
          <w:szCs w:val="24"/>
        </w:rPr>
        <w:t xml:space="preserve"> also important to mention clear data. If my decision making was ambiguous, there is a chance of inaccurate results from the algorithm. </w:t>
      </w:r>
      <w:bookmarkStart w:id="0" w:name="_GoBack"/>
      <w:bookmarkEnd w:id="0"/>
      <w:r w:rsidR="000F3F0E">
        <w:rPr>
          <w:rFonts w:ascii="Times New Roman" w:hAnsi="Times New Roman" w:cs="Times New Roman"/>
          <w:sz w:val="24"/>
          <w:szCs w:val="24"/>
        </w:rPr>
        <w:br/>
      </w:r>
      <w:r w:rsidR="0056401F">
        <w:rPr>
          <w:rFonts w:ascii="Times New Roman" w:hAnsi="Times New Roman" w:cs="Times New Roman"/>
          <w:sz w:val="24"/>
          <w:szCs w:val="24"/>
        </w:rPr>
        <w:t>Although</w:t>
      </w:r>
      <w:r w:rsidR="000F3F0E">
        <w:rPr>
          <w:rFonts w:ascii="Times New Roman" w:hAnsi="Times New Roman" w:cs="Times New Roman"/>
          <w:sz w:val="24"/>
          <w:szCs w:val="24"/>
        </w:rPr>
        <w:t xml:space="preserve"> let’s say I have multiple flavors that are my favorite, there is one that I hate almost. I am curious to see if there is a huge amount of data on what I like, still, the decision-making works?</w:t>
      </w:r>
    </w:p>
    <w:sectPr w:rsidR="006B7603" w:rsidRPr="006B76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BQksLAwsDSxNDQyUdpeDU4uLM/DyQAqNaAPevQOMsAAAA"/>
  </w:docVars>
  <w:rsids>
    <w:rsidRoot w:val="006B7603"/>
    <w:rsid w:val="00083712"/>
    <w:rsid w:val="000F3F0E"/>
    <w:rsid w:val="001A705D"/>
    <w:rsid w:val="00240AEB"/>
    <w:rsid w:val="002C508F"/>
    <w:rsid w:val="0056401F"/>
    <w:rsid w:val="006B7603"/>
    <w:rsid w:val="00762C9B"/>
    <w:rsid w:val="00954B8F"/>
    <w:rsid w:val="00D92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E51B2"/>
  <w15:docId w15:val="{0B69A70A-A973-4557-8349-C7E7D3C5A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F3F0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F3F0E"/>
    <w:rPr>
      <w:rFonts w:ascii="Times New Roman" w:eastAsia="Times New Roman" w:hAnsi="Times New Roman" w:cs="Times New Roman"/>
      <w:b/>
      <w:bCs/>
      <w:sz w:val="27"/>
      <w:szCs w:val="27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12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Varghese</dc:creator>
  <cp:lastModifiedBy>Vamsi Avinash Gunji</cp:lastModifiedBy>
  <cp:revision>6</cp:revision>
  <dcterms:created xsi:type="dcterms:W3CDTF">2020-02-18T02:22:00Z</dcterms:created>
  <dcterms:modified xsi:type="dcterms:W3CDTF">2020-02-18T02:25:00Z</dcterms:modified>
</cp:coreProperties>
</file>